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363F27" w14:textId="703E9786" w:rsidR="00BF53E4" w:rsidRDefault="00BF53E4" w:rsidP="00BF53E4">
      <w:pPr>
        <w:pStyle w:val="Heading1"/>
      </w:pPr>
      <w:r>
        <w:t>Analysis vs Analytics</w:t>
      </w:r>
    </w:p>
    <w:p w14:paraId="71212A7A" w14:textId="5684D144" w:rsidR="00041114" w:rsidRDefault="00BF53E4" w:rsidP="00BF53E4">
      <w:r>
        <w:t>Alright! So…</w:t>
      </w:r>
      <w:r>
        <w:br/>
        <w:t>Let’s discuss the not-so-obvious differences</w:t>
      </w:r>
      <w:r>
        <w:br/>
        <w:t>between the terms analysis and analytics.</w:t>
      </w:r>
      <w:r>
        <w:br/>
        <w:t>Due to the similarity of the words, some people</w:t>
      </w:r>
      <w:r>
        <w:br/>
        <w:t>believe they share the same meaning, and thus</w:t>
      </w:r>
      <w:r>
        <w:br/>
        <w:t>use them interchangeably. Technically, this</w:t>
      </w:r>
      <w:r>
        <w:br/>
        <w:t>isn’t correct. There is, in fact, a distinct</w:t>
      </w:r>
      <w:r>
        <w:br/>
        <w:t>difference between the two. And the reason</w:t>
      </w:r>
      <w:r>
        <w:br/>
        <w:t>for one often being used instead of the other</w:t>
      </w:r>
      <w:r>
        <w:br/>
        <w:t>is the lack of a transparent understanding</w:t>
      </w:r>
      <w:r>
        <w:br/>
        <w:t>of both.</w:t>
      </w:r>
      <w:r>
        <w:br/>
        <w:t>So, let’s clear this up, shall we?</w:t>
      </w:r>
      <w:r>
        <w:br/>
        <w:t>First, we will start with analysis.</w:t>
      </w:r>
      <w:r>
        <w:br/>
        <w:t>Consider the following…</w:t>
      </w:r>
      <w:r>
        <w:br/>
        <w:t>You have a huge dataset containing data of</w:t>
      </w:r>
      <w:r>
        <w:br/>
        <w:t>various types. Instead of tackling the entire</w:t>
      </w:r>
      <w:r>
        <w:br/>
        <w:t>dataset and running the risk of becoming overwhelmed,</w:t>
      </w:r>
      <w:r>
        <w:br/>
        <w:t>you separate it into easier to digest chunks</w:t>
      </w:r>
      <w:r>
        <w:br/>
        <w:t>and study them individually and examine how</w:t>
      </w:r>
      <w:r>
        <w:br/>
        <w:t>they relate to other parts. And that’s analysis</w:t>
      </w:r>
      <w:r>
        <w:br/>
        <w:t>in a nutshell.</w:t>
      </w:r>
      <w:r>
        <w:br/>
        <w:t>One important thing to remember, however,</w:t>
      </w:r>
      <w:r>
        <w:br/>
        <w:t>is that you perform analyses on things that</w:t>
      </w:r>
      <w:r>
        <w:br/>
        <w:t>have already happened in the past. Such as</w:t>
      </w:r>
      <w:r>
        <w:br/>
        <w:t>using an analysis to explain how a story ended</w:t>
      </w:r>
      <w:r>
        <w:br/>
        <w:t>the way it did or how there was a decrease</w:t>
      </w:r>
      <w:r>
        <w:br/>
        <w:t>in sales last summer.</w:t>
      </w:r>
      <w:r>
        <w:br/>
        <w:t>All this means that we do analyses to explain</w:t>
      </w:r>
      <w:r>
        <w:br/>
        <w:t>how and/or why something happened.</w:t>
      </w:r>
      <w:r>
        <w:br/>
        <w:t>Great!</w:t>
      </w:r>
      <w:r>
        <w:br/>
        <w:t>Now, this leads us nicely on to the definition</w:t>
      </w:r>
      <w:r>
        <w:br/>
        <w:t>of analytics.</w:t>
      </w:r>
      <w:r>
        <w:br/>
        <w:t>As you have probably guessed, analytics generally</w:t>
      </w:r>
      <w:r>
        <w:br/>
        <w:t>refers to the future. Instead of explaining</w:t>
      </w:r>
      <w:r>
        <w:br/>
        <w:t>past events it explores potential future ones.</w:t>
      </w:r>
      <w:r>
        <w:br/>
        <w:t>Analytics is essentially the application of</w:t>
      </w:r>
      <w:r>
        <w:br/>
        <w:t>logical and computational reasoning to the</w:t>
      </w:r>
      <w:r>
        <w:br/>
        <w:t>component parts obtained in an analysis. And</w:t>
      </w:r>
      <w:r>
        <w:br/>
        <w:t>in doing this you are looking for patterns</w:t>
      </w:r>
      <w:r>
        <w:br/>
      </w:r>
      <w:r>
        <w:lastRenderedPageBreak/>
        <w:t>and exploring what you could do with them</w:t>
      </w:r>
      <w:r>
        <w:br/>
        <w:t>in the future.</w:t>
      </w:r>
      <w:r>
        <w:br/>
        <w:t>Here, analytics branches off into two areas:</w:t>
      </w:r>
      <w:r>
        <w:br/>
        <w:t>qualitative analytics – this is using your</w:t>
      </w:r>
      <w:r>
        <w:br/>
        <w:t>intuition and experience in conjunction with</w:t>
      </w:r>
      <w:r>
        <w:br/>
        <w:t>the analysis to plan your next business move.</w:t>
      </w:r>
      <w:r>
        <w:br/>
        <w:t>And quantitative analytics – this is applying</w:t>
      </w:r>
      <w:r>
        <w:br/>
        <w:t>formulas and algorithms to numbers you have</w:t>
      </w:r>
      <w:r>
        <w:br/>
        <w:t>gathered from your analysis.</w:t>
      </w:r>
      <w:r>
        <w:br/>
        <w:t>Here are a couple of examples.</w:t>
      </w:r>
      <w:r>
        <w:br/>
        <w:t>Say, you are an owner of an online clothing</w:t>
      </w:r>
      <w:r>
        <w:br/>
        <w:t>store. You are ahead of the competition and</w:t>
      </w:r>
      <w:r>
        <w:br/>
        <w:t>have a great understanding of what your customer's</w:t>
      </w:r>
      <w:r>
        <w:br/>
        <w:t>needs and wants are. You’ve performed a</w:t>
      </w:r>
      <w:r>
        <w:br/>
        <w:t>very detailed analysis from women’s clothing</w:t>
      </w:r>
      <w:r>
        <w:br/>
        <w:t>articles and feel sure about which fashion</w:t>
      </w:r>
      <w:r>
        <w:br/>
        <w:t>trends to follow. You may use this intuition</w:t>
      </w:r>
      <w:r>
        <w:br/>
        <w:t>to decide on which styles of clothing to start</w:t>
      </w:r>
      <w:r>
        <w:br/>
        <w:t>selling. This would be qualitative analytics.</w:t>
      </w:r>
      <w:r>
        <w:br/>
        <w:t>But you might not know when to introduce the</w:t>
      </w:r>
      <w:r>
        <w:br/>
        <w:t>new collection. In that case, relying on past</w:t>
      </w:r>
      <w:r>
        <w:br/>
        <w:t>sales data and user experience data, you could</w:t>
      </w:r>
      <w:r>
        <w:br/>
        <w:t>predict in which month it would be best to</w:t>
      </w:r>
      <w:r>
        <w:br/>
        <w:t>do that. This is an example of using quantitative</w:t>
      </w:r>
      <w:r>
        <w:br/>
        <w:t>analytics.</w:t>
      </w:r>
      <w:r>
        <w:br/>
        <w:t>Fantastic!</w:t>
      </w:r>
      <w:r>
        <w:br/>
        <w:t>To backtrack a little, you can combine these</w:t>
      </w:r>
      <w:r>
        <w:br/>
        <w:t>areas with analyses also – you could perform</w:t>
      </w:r>
      <w:r>
        <w:br/>
        <w:t>qualitative analysis – to explain how or</w:t>
      </w:r>
      <w:r>
        <w:br/>
        <w:t>why a story ended the way it did. And you</w:t>
      </w:r>
      <w:r>
        <w:br/>
        <w:t>can perform quantitative analysis – working</w:t>
      </w:r>
      <w:r>
        <w:br/>
        <w:t>with past data to explain how sales decreased</w:t>
      </w:r>
      <w:r>
        <w:br/>
        <w:t>last summer.</w:t>
      </w:r>
      <w:r>
        <w:br/>
        <w:t>Perfect!</w:t>
      </w:r>
      <w:r>
        <w:br/>
        <w:t>Now that we have cleared up the differences</w:t>
      </w:r>
      <w:r>
        <w:br/>
        <w:t>between analysis and analytics it shouldn’t</w:t>
      </w:r>
      <w:r>
        <w:br/>
        <w:t>be too difficult to see how terms such as</w:t>
      </w:r>
      <w:r>
        <w:br/>
        <w:t>‘data analysis’, ‘data analytics’,</w:t>
      </w:r>
      <w:r>
        <w:br/>
        <w:t>‘business analysis’ and ‘business analytics’</w:t>
      </w:r>
      <w:r>
        <w:br/>
        <w:t>can have their unique meanings too.</w:t>
      </w:r>
      <w:r>
        <w:br/>
        <w:t>More of this will be explained in the next</w:t>
      </w:r>
      <w:r>
        <w:br/>
        <w:t>video which aims to simplify these, as well</w:t>
      </w:r>
      <w:r>
        <w:br/>
      </w:r>
      <w:r>
        <w:lastRenderedPageBreak/>
        <w:t>as many more with a fantastic diagram. So,</w:t>
      </w:r>
      <w:r>
        <w:br/>
        <w:t>let’s move on!</w:t>
      </w:r>
    </w:p>
    <w:p w14:paraId="649DBD52" w14:textId="1E32DEC5" w:rsidR="00583D4F" w:rsidRDefault="00583D4F" w:rsidP="00583D4F">
      <w:pPr>
        <w:pStyle w:val="Heading1"/>
      </w:pPr>
      <w:r>
        <w:t>Programming Languages &amp; Software Employed in Data Science - All the Tools You Need</w:t>
      </w:r>
    </w:p>
    <w:p w14:paraId="75D0C18A" w14:textId="24DBB5AD" w:rsidR="00583D4F" w:rsidRPr="00BF53E4" w:rsidRDefault="00583D4F" w:rsidP="00BF53E4">
      <w:r>
        <w:t>Alright! So…</w:t>
      </w:r>
      <w:r>
        <w:br/>
        <w:t>How are the techniques used in data, business</w:t>
      </w:r>
      <w:r>
        <w:br/>
        <w:t>intelligence, or predictive analytics applied</w:t>
      </w:r>
      <w:r>
        <w:br/>
        <w:t>in real life?</w:t>
      </w:r>
      <w:r>
        <w:br/>
        <w:t>Certainly, with the help of computers.</w:t>
      </w:r>
      <w:r>
        <w:br/>
        <w:t>You can basically split the relevant tools</w:t>
      </w:r>
      <w:r>
        <w:br/>
        <w:t>into two categories—programming languages</w:t>
      </w:r>
      <w:r>
        <w:br/>
        <w:t>and software.</w:t>
      </w:r>
      <w:r>
        <w:br/>
        <w:t>Knowing a programming language enables you</w:t>
      </w:r>
      <w:r>
        <w:br/>
        <w:t>to devise programs that can execute specific</w:t>
      </w:r>
      <w:r>
        <w:br/>
        <w:t>operations. Moreover, you can reuse these</w:t>
      </w:r>
      <w:r>
        <w:br/>
        <w:t>programs whenever you need to execute the</w:t>
      </w:r>
      <w:r>
        <w:br/>
        <w:t>same action.</w:t>
      </w:r>
      <w:r>
        <w:br/>
        <w:t>As you can see from the infographic, R, and</w:t>
      </w:r>
      <w:r>
        <w:br/>
        <w:t>Python are the two most popular tools across</w:t>
      </w:r>
      <w:r>
        <w:br/>
        <w:t>all columns. Their biggest advantage is that</w:t>
      </w:r>
      <w:r>
        <w:br/>
        <w:t>they can manipulate data and are integrated</w:t>
      </w:r>
      <w:r>
        <w:br/>
        <w:t>within multiple data and data science software</w:t>
      </w:r>
      <w:r>
        <w:br/>
        <w:t>platforms. They are not just suitable for</w:t>
      </w:r>
      <w:r>
        <w:br/>
        <w:t>mathematical and statistical computations.</w:t>
      </w:r>
      <w:r>
        <w:br/>
        <w:t>In other words, R, and Python are adaptable.</w:t>
      </w:r>
      <w:r>
        <w:br/>
        <w:t>They can solve a wide variety of business</w:t>
      </w:r>
      <w:r>
        <w:br/>
        <w:t>and data-related problems from beginning to</w:t>
      </w:r>
      <w:r>
        <w:br/>
        <w:t>the end.</w:t>
      </w:r>
      <w:r>
        <w:br/>
        <w:t>Of course, R, and Python do have their limitations.</w:t>
      </w:r>
      <w:r>
        <w:br/>
        <w:t>They are not able to address problems specific</w:t>
      </w:r>
      <w:r>
        <w:br/>
        <w:t>to some domains. One example is ‘relational</w:t>
      </w:r>
      <w:r>
        <w:br/>
        <w:t>database management systems’—there, SQL</w:t>
      </w:r>
      <w:r>
        <w:br/>
        <w:t>is king. It was specifically created for that</w:t>
      </w:r>
      <w:r>
        <w:br/>
        <w:t>purpose. SQL is at its most advantageous when</w:t>
      </w:r>
      <w:r>
        <w:br/>
        <w:t>working with traditional, historical data.</w:t>
      </w:r>
      <w:r>
        <w:br/>
        <w:t>When preparing your BI analysis, for instance,</w:t>
      </w:r>
      <w:r>
        <w:br/>
        <w:t>you will surely employ it.</w:t>
      </w:r>
      <w:r>
        <w:br/>
        <w:t>Okay.</w:t>
      </w:r>
      <w:r>
        <w:br/>
        <w:t>When it comes to data science, mentioning</w:t>
      </w:r>
      <w:r>
        <w:br/>
      </w:r>
      <w:r>
        <w:lastRenderedPageBreak/>
        <w:t>MATLAB is inevitable. It is ideal for working</w:t>
      </w:r>
      <w:r>
        <w:br/>
        <w:t>with mathematical functions or matrix manipulations.</w:t>
      </w:r>
      <w:r>
        <w:br/>
        <w:t>That’s why it is present in all categories</w:t>
      </w:r>
      <w:r>
        <w:br/>
        <w:t>except for ‘big data’. While respectable,</w:t>
      </w:r>
      <w:r>
        <w:br/>
        <w:t>MATLAB usage is a paid service, and that’s</w:t>
      </w:r>
      <w:r>
        <w:br/>
        <w:t>one of the reasons why it is losing ground</w:t>
      </w:r>
      <w:r>
        <w:br/>
        <w:t>to open-source languages like R and Python.</w:t>
      </w:r>
      <w:r>
        <w:br/>
        <w:t>Either way, R, Python, and MATLAB, combined</w:t>
      </w:r>
      <w:r>
        <w:br/>
        <w:t>with SQL, cover most of the tools used when</w:t>
      </w:r>
      <w:r>
        <w:br/>
        <w:t>working with traditional data, BI, and conventional</w:t>
      </w:r>
      <w:r>
        <w:br/>
        <w:t>data science.</w:t>
      </w:r>
      <w:r>
        <w:br/>
        <w:t>What about big data?</w:t>
      </w:r>
      <w:r>
        <w:br/>
        <w:t>Apart from R and Python, people working in</w:t>
      </w:r>
      <w:r>
        <w:br/>
        <w:t>this area are often proficient in other languages</w:t>
      </w:r>
      <w:r>
        <w:br/>
        <w:t>like Java or Scala. These two have not been</w:t>
      </w:r>
      <w:r>
        <w:br/>
        <w:t>developed specifically for doing statistical</w:t>
      </w:r>
      <w:r>
        <w:br/>
        <w:t>analyses, however they turn out to be very</w:t>
      </w:r>
      <w:r>
        <w:br/>
        <w:t>useful when combining data from multiple sources.</w:t>
      </w:r>
      <w:r>
        <w:br/>
        <w:t>All right! Let’s finish off with machine</w:t>
      </w:r>
      <w:r>
        <w:br/>
        <w:t>learning.</w:t>
      </w:r>
      <w:r>
        <w:br/>
        <w:t>When it comes to machine learning, we often</w:t>
      </w:r>
      <w:r>
        <w:br/>
        <w:t>deal with big data. Thus, we need a lot of</w:t>
      </w:r>
      <w:r>
        <w:br/>
        <w:t>computational power, and we can expect people</w:t>
      </w:r>
      <w:r>
        <w:br/>
        <w:t>to use the languages similar to those in the</w:t>
      </w:r>
      <w:r>
        <w:br/>
        <w:t>big data column. Apart from R, Python, and</w:t>
      </w:r>
      <w:r>
        <w:br/>
        <w:t>MATLAB, other, faster languages are used like</w:t>
      </w:r>
      <w:r>
        <w:br/>
        <w:t>Java, JavaScript, C, C++, and Scala.</w:t>
      </w:r>
      <w:r>
        <w:br/>
        <w:t>Cool.</w:t>
      </w:r>
      <w:r>
        <w:br/>
        <w:t>What we said may be wonderful, but that’s</w:t>
      </w:r>
      <w:r>
        <w:br/>
        <w:t>not all!</w:t>
      </w:r>
      <w:r>
        <w:br/>
        <w:t>By using one or more programming languages,</w:t>
      </w:r>
      <w:r>
        <w:br/>
        <w:t>people create application software or, as</w:t>
      </w:r>
      <w:r>
        <w:br/>
        <w:t>they are sometimes called, software solutions,</w:t>
      </w:r>
      <w:r>
        <w:br/>
        <w:t>that are adjusted for specific business needs.</w:t>
      </w:r>
      <w:r>
        <w:br/>
        <w:t>Their smaller scope does not make them less</w:t>
      </w:r>
      <w:r>
        <w:br/>
        <w:t>useful, in fact, just the opposite—they</w:t>
      </w:r>
      <w:r>
        <w:br/>
        <w:t>are a lot easier to learn and be adopted by</w:t>
      </w:r>
      <w:r>
        <w:br/>
        <w:t>others. You have already heard of several</w:t>
      </w:r>
      <w:r>
        <w:br/>
        <w:t>of those.</w:t>
      </w:r>
      <w:r>
        <w:br/>
        <w:t>Because of its ability to do relatively complex</w:t>
      </w:r>
      <w:r>
        <w:br/>
        <w:t>computations and good visualizations quickly,</w:t>
      </w:r>
      <w:r>
        <w:br/>
        <w:t>Excel is a tool applicable to more than one</w:t>
      </w:r>
      <w:r>
        <w:br/>
      </w:r>
      <w:r>
        <w:lastRenderedPageBreak/>
        <w:t>category—traditional data, BI, and Data</w:t>
      </w:r>
      <w:r>
        <w:br/>
        <w:t>Science. Similarly, SPSS is a very famous</w:t>
      </w:r>
      <w:r>
        <w:br/>
        <w:t>tool for working with traditional data and</w:t>
      </w:r>
      <w:r>
        <w:br/>
        <w:t>applying statistical analysis.</w:t>
      </w:r>
      <w:r>
        <w:br/>
        <w:t>Among the many applications we have plotted,</w:t>
      </w:r>
      <w:r>
        <w:br/>
        <w:t>we can say there is an increasing amount of</w:t>
      </w:r>
      <w:r>
        <w:br/>
        <w:t>software designed for working with big data</w:t>
      </w:r>
      <w:r>
        <w:br/>
        <w:t xml:space="preserve">such as Apache Hadoop, Apache </w:t>
      </w:r>
      <w:proofErr w:type="spellStart"/>
      <w:r>
        <w:t>Hbase</w:t>
      </w:r>
      <w:proofErr w:type="spellEnd"/>
      <w:r>
        <w:t>, and Mongo</w:t>
      </w:r>
      <w:r>
        <w:br/>
        <w:t>DB.</w:t>
      </w:r>
      <w:r>
        <w:br/>
        <w:t>In terms of big data, Hadoop is the name that</w:t>
      </w:r>
      <w:r>
        <w:br/>
        <w:t>must stick with you. Hadoop is listed as a</w:t>
      </w:r>
      <w:r>
        <w:br/>
        <w:t>software in the sense that it is a collection</w:t>
      </w:r>
      <w:r>
        <w:br/>
        <w:t>of programs, but don’t imagine it as a nice-looking</w:t>
      </w:r>
      <w:r>
        <w:br/>
        <w:t>application. It’s actually a software framework</w:t>
      </w:r>
      <w:r>
        <w:br/>
        <w:t>which was designed to address the complexity</w:t>
      </w:r>
      <w:r>
        <w:br/>
        <w:t>of big data and its computational intensity.</w:t>
      </w:r>
      <w:r>
        <w:br/>
        <w:t>Most notably, Hadoop distributes the computational</w:t>
      </w:r>
      <w:r>
        <w:br/>
        <w:t>tasks on multiple computers which is basically</w:t>
      </w:r>
      <w:r>
        <w:br/>
        <w:t>the way to handle big data nowadays.</w:t>
      </w:r>
      <w:r>
        <w:br/>
        <w:t xml:space="preserve">Power BI, </w:t>
      </w:r>
      <w:proofErr w:type="spellStart"/>
      <w:r>
        <w:t>SaS</w:t>
      </w:r>
      <w:proofErr w:type="spellEnd"/>
      <w:r>
        <w:t>, Qlik, and especially Tableau</w:t>
      </w:r>
      <w:r>
        <w:br/>
        <w:t>are top-notch examples of software designed</w:t>
      </w:r>
      <w:r>
        <w:br/>
        <w:t>for business intelligence visualizations.</w:t>
      </w:r>
      <w:r>
        <w:br/>
        <w:t>In terms of predictive analytics, EViews is</w:t>
      </w:r>
      <w:r>
        <w:br/>
        <w:t>mostly used for working with econometric time-series</w:t>
      </w:r>
      <w:r>
        <w:br/>
        <w:t>models, and Stata—for academic statistical</w:t>
      </w:r>
      <w:r>
        <w:br/>
        <w:t>and econometric research, where techniques</w:t>
      </w:r>
      <w:r>
        <w:br/>
        <w:t>like regression, cluster, and factor analysis</w:t>
      </w:r>
      <w:r>
        <w:br/>
        <w:t>are constantly applied.</w:t>
      </w:r>
      <w:r>
        <w:br/>
        <w:t>As a final note, remember the following.</w:t>
      </w:r>
      <w:r>
        <w:br/>
        <w:t>Should you have the relevant business and</w:t>
      </w:r>
      <w:r>
        <w:br/>
        <w:t>theoretical knowledge, learning a software</w:t>
      </w:r>
      <w:r>
        <w:br/>
        <w:t>tool is relatively easy as opposed to learning</w:t>
      </w:r>
      <w:r>
        <w:br/>
        <w:t>a programming language. More importantly,</w:t>
      </w:r>
      <w:r>
        <w:br/>
        <w:t>it will be sufficient for your need to create</w:t>
      </w:r>
      <w:r>
        <w:br/>
        <w:t>quick and accurate analyses.</w:t>
      </w:r>
      <w:r>
        <w:br/>
        <w:t>However, if your theoretical preparation is</w:t>
      </w:r>
      <w:r>
        <w:br/>
        <w:t>strong enough, you will find yourself restricted</w:t>
      </w:r>
      <w:r>
        <w:br/>
        <w:t>by software. Knowing a programming language</w:t>
      </w:r>
      <w:r>
        <w:br/>
        <w:t>such as R and Python, gives you the freedom</w:t>
      </w:r>
      <w:r>
        <w:br/>
        <w:t>to create specific, ad-hoc tools for each</w:t>
      </w:r>
      <w:r>
        <w:br/>
        <w:t>project you are working on.</w:t>
      </w:r>
      <w:r>
        <w:br/>
        <w:t>Great!</w:t>
      </w:r>
      <w:r>
        <w:br/>
      </w:r>
      <w:r>
        <w:lastRenderedPageBreak/>
        <w:t>We hope we gave you a good idea about the</w:t>
      </w:r>
      <w:r>
        <w:br/>
        <w:t>level of applicability of the most frequently</w:t>
      </w:r>
      <w:r>
        <w:br/>
        <w:t>used programming and software tools in the</w:t>
      </w:r>
      <w:r>
        <w:br/>
        <w:t>field of data science.</w:t>
      </w:r>
      <w:r>
        <w:br/>
        <w:t>Thank you for watching!</w:t>
      </w:r>
    </w:p>
    <w:sectPr w:rsidR="00583D4F" w:rsidRPr="00BF53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NDQ2MrU0NTU3sTBU0lEKTi0uzszPAykwNKgFAFz8oCgtAAAA"/>
  </w:docVars>
  <w:rsids>
    <w:rsidRoot w:val="00673C84"/>
    <w:rsid w:val="00041114"/>
    <w:rsid w:val="00072B44"/>
    <w:rsid w:val="000D2C92"/>
    <w:rsid w:val="002C618D"/>
    <w:rsid w:val="002C6A3F"/>
    <w:rsid w:val="002C7DEC"/>
    <w:rsid w:val="002D471C"/>
    <w:rsid w:val="002D690A"/>
    <w:rsid w:val="002E6F6C"/>
    <w:rsid w:val="00347258"/>
    <w:rsid w:val="0045517E"/>
    <w:rsid w:val="00583D4F"/>
    <w:rsid w:val="00673C84"/>
    <w:rsid w:val="0071565B"/>
    <w:rsid w:val="00771774"/>
    <w:rsid w:val="007C21AB"/>
    <w:rsid w:val="00857901"/>
    <w:rsid w:val="00871D09"/>
    <w:rsid w:val="00901804"/>
    <w:rsid w:val="00A846CF"/>
    <w:rsid w:val="00AA31F9"/>
    <w:rsid w:val="00BF53E4"/>
    <w:rsid w:val="00E165A9"/>
    <w:rsid w:val="00F421C8"/>
    <w:rsid w:val="00FE613D"/>
    <w:rsid w:val="00FE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E0FEB"/>
  <w15:chartTrackingRefBased/>
  <w15:docId w15:val="{205D4129-1FF4-485B-B8DF-40E3668E4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901"/>
    <w:pPr>
      <w:spacing w:after="200" w:line="276" w:lineRule="auto"/>
    </w:pPr>
    <w:rPr>
      <w:rFonts w:eastAsiaTheme="minorEastAsia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79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901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E5DE5-E6E4-4C84-8346-D1768B26A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6</Pages>
  <Words>1232</Words>
  <Characters>7028</Characters>
  <Application>Microsoft Office Word</Application>
  <DocSecurity>0</DocSecurity>
  <Lines>58</Lines>
  <Paragraphs>16</Paragraphs>
  <ScaleCrop>false</ScaleCrop>
  <Company/>
  <LinksUpToDate>false</LinksUpToDate>
  <CharactersWithSpaces>8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stina  Hristova</dc:creator>
  <cp:keywords/>
  <dc:description/>
  <cp:lastModifiedBy>Hristina  Hristova</cp:lastModifiedBy>
  <cp:revision>24</cp:revision>
  <cp:lastPrinted>2023-11-09T08:16:00Z</cp:lastPrinted>
  <dcterms:created xsi:type="dcterms:W3CDTF">2023-11-08T09:52:00Z</dcterms:created>
  <dcterms:modified xsi:type="dcterms:W3CDTF">2024-05-07T12:30:00Z</dcterms:modified>
</cp:coreProperties>
</file>